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066EF" w14:textId="467A128D" w:rsidR="004E1A6F" w:rsidRPr="00D63B11" w:rsidRDefault="008778C3" w:rsidP="0048603B">
      <w:pPr>
        <w:spacing w:after="0" w:line="240" w:lineRule="auto"/>
        <w:rPr>
          <w:rFonts w:cstheme="minorHAnsi"/>
          <w:b/>
          <w:bCs/>
        </w:rPr>
      </w:pPr>
      <w:r w:rsidRPr="00D63B11">
        <w:rPr>
          <w:rFonts w:cstheme="minorHAnsi"/>
          <w:b/>
          <w:bCs/>
        </w:rPr>
        <w:t>Sample email intro for Dean from Diplomat</w:t>
      </w:r>
    </w:p>
    <w:p w14:paraId="5FD066F0" w14:textId="77777777" w:rsidR="0048603B" w:rsidRPr="00D63B11" w:rsidRDefault="0048603B" w:rsidP="00684507">
      <w:pPr>
        <w:spacing w:after="0" w:line="240" w:lineRule="auto"/>
        <w:rPr>
          <w:rFonts w:cstheme="minorHAnsi"/>
        </w:rPr>
      </w:pPr>
    </w:p>
    <w:p w14:paraId="5FD066F1" w14:textId="77777777" w:rsidR="004E1A6F" w:rsidRPr="00D63B11" w:rsidRDefault="0048603B" w:rsidP="00684507">
      <w:pPr>
        <w:spacing w:after="0"/>
        <w:rPr>
          <w:rFonts w:cstheme="minorHAnsi"/>
        </w:rPr>
      </w:pPr>
      <w:r w:rsidRPr="00D63B11">
        <w:rPr>
          <w:rFonts w:cstheme="minorHAnsi"/>
        </w:rPr>
        <w:t xml:space="preserve">Dear </w:t>
      </w:r>
      <w:proofErr w:type="gramStart"/>
      <w:r w:rsidR="004E1A6F" w:rsidRPr="00D63B11">
        <w:rPr>
          <w:rFonts w:cstheme="minorHAnsi"/>
        </w:rPr>
        <w:t>Dean</w:t>
      </w:r>
      <w:proofErr w:type="gramEnd"/>
      <w:r w:rsidR="004E1A6F" w:rsidRPr="00D63B11">
        <w:rPr>
          <w:rFonts w:cstheme="minorHAnsi"/>
        </w:rPr>
        <w:t xml:space="preserve"> </w:t>
      </w:r>
      <w:r w:rsidR="004E1A6F" w:rsidRPr="00D63B11">
        <w:rPr>
          <w:rFonts w:cstheme="minorHAnsi"/>
          <w:highlight w:val="yellow"/>
        </w:rPr>
        <w:t>XXXX</w:t>
      </w:r>
      <w:r w:rsidR="004E1A6F" w:rsidRPr="00D63B11">
        <w:rPr>
          <w:rFonts w:cstheme="minorHAnsi"/>
        </w:rPr>
        <w:t>,</w:t>
      </w:r>
    </w:p>
    <w:p w14:paraId="5FD066F2" w14:textId="77777777" w:rsidR="00684507" w:rsidRPr="00D63B11" w:rsidRDefault="00684507" w:rsidP="00684507">
      <w:pPr>
        <w:spacing w:after="0"/>
        <w:rPr>
          <w:rFonts w:cstheme="minorHAnsi"/>
        </w:rPr>
      </w:pPr>
    </w:p>
    <w:p w14:paraId="5FD066F3" w14:textId="5F6A422E" w:rsidR="004E1A6F" w:rsidRPr="00D63B11" w:rsidRDefault="003566F9" w:rsidP="00684507">
      <w:p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 xml:space="preserve"> I am</w:t>
      </w:r>
      <w:r w:rsidR="00620201" w:rsidRPr="00D63B11">
        <w:rPr>
          <w:rFonts w:cstheme="minorHAnsi"/>
        </w:rPr>
        <w:t xml:space="preserve"> contacting you on behalf of</w:t>
      </w:r>
      <w:r w:rsidRPr="00D63B11">
        <w:rPr>
          <w:rFonts w:cstheme="minorHAnsi"/>
        </w:rPr>
        <w:t xml:space="preserve"> </w:t>
      </w:r>
      <w:r w:rsidR="004E1A6F" w:rsidRPr="00D63B11">
        <w:rPr>
          <w:rFonts w:cstheme="minorHAnsi"/>
        </w:rPr>
        <w:t xml:space="preserve">the </w:t>
      </w:r>
      <w:r w:rsidRPr="00D63B11">
        <w:rPr>
          <w:rFonts w:cstheme="minorHAnsi"/>
        </w:rPr>
        <w:t>AMCP</w:t>
      </w:r>
      <w:r w:rsidR="001901BA" w:rsidRPr="00D63B11">
        <w:rPr>
          <w:rFonts w:cstheme="minorHAnsi"/>
        </w:rPr>
        <w:t xml:space="preserve"> (Academy of Managed Care Pharmacy</w:t>
      </w:r>
      <w:r w:rsidRPr="00D63B11">
        <w:rPr>
          <w:rFonts w:cstheme="minorHAnsi"/>
        </w:rPr>
        <w:t xml:space="preserve">) </w:t>
      </w:r>
      <w:r w:rsidR="00620201" w:rsidRPr="00D63B11">
        <w:rPr>
          <w:rFonts w:cstheme="minorHAnsi"/>
        </w:rPr>
        <w:t>Diplomat Program</w:t>
      </w:r>
      <w:r w:rsidRPr="00D63B11">
        <w:rPr>
          <w:rFonts w:cstheme="minorHAnsi"/>
        </w:rPr>
        <w:t xml:space="preserve">.  Diplomats are AMCP members who have volunteered to serve as a liaison between </w:t>
      </w:r>
      <w:r w:rsidR="00620201" w:rsidRPr="00D63B11">
        <w:rPr>
          <w:rFonts w:cstheme="minorHAnsi"/>
        </w:rPr>
        <w:t xml:space="preserve">AMCP and a school/college of pharmacy.  </w:t>
      </w:r>
      <w:r w:rsidR="00CE5C9B" w:rsidRPr="00D63B11">
        <w:rPr>
          <w:rFonts w:cstheme="minorHAnsi"/>
          <w:highlight w:val="yellow"/>
        </w:rPr>
        <w:t>[P</w:t>
      </w:r>
      <w:r w:rsidR="00620201" w:rsidRPr="00D63B11">
        <w:rPr>
          <w:rFonts w:cstheme="minorHAnsi"/>
          <w:highlight w:val="yellow"/>
        </w:rPr>
        <w:t>ersonalize:</w:t>
      </w:r>
      <w:r w:rsidR="00CE5C9B" w:rsidRPr="00D63B11">
        <w:rPr>
          <w:rFonts w:cstheme="minorHAnsi"/>
          <w:highlight w:val="yellow"/>
        </w:rPr>
        <w:t>]</w:t>
      </w:r>
      <w:r w:rsidR="00620201" w:rsidRPr="00D63B11">
        <w:rPr>
          <w:rFonts w:cstheme="minorHAnsi"/>
          <w:highlight w:val="yellow"/>
        </w:rPr>
        <w:t xml:space="preserve"> I volunteered to serve as the Diplomat for </w:t>
      </w:r>
      <w:r w:rsidR="00487D5C" w:rsidRPr="00D63B11">
        <w:rPr>
          <w:rFonts w:cstheme="minorHAnsi"/>
          <w:highlight w:val="yellow"/>
        </w:rPr>
        <w:t>Presbyterian College</w:t>
      </w:r>
      <w:r w:rsidR="00620201" w:rsidRPr="00D63B11">
        <w:rPr>
          <w:rFonts w:cstheme="minorHAnsi"/>
          <w:highlight w:val="yellow"/>
        </w:rPr>
        <w:t xml:space="preserve"> because it is near where I live</w:t>
      </w:r>
      <w:r w:rsidR="00CE5C9B" w:rsidRPr="00D63B11">
        <w:rPr>
          <w:rFonts w:cstheme="minorHAnsi"/>
          <w:highlight w:val="yellow"/>
        </w:rPr>
        <w:t>,</w:t>
      </w:r>
      <w:r w:rsidR="00620201" w:rsidRPr="00D63B11">
        <w:rPr>
          <w:rFonts w:cstheme="minorHAnsi"/>
          <w:highlight w:val="yellow"/>
        </w:rPr>
        <w:t xml:space="preserve"> and I’m excited to share my managed care experiences with local student</w:t>
      </w:r>
      <w:r w:rsidR="00DE442A" w:rsidRPr="00D63B11">
        <w:rPr>
          <w:rFonts w:cstheme="minorHAnsi"/>
          <w:highlight w:val="yellow"/>
        </w:rPr>
        <w:t xml:space="preserve"> pharmacist</w:t>
      </w:r>
      <w:r w:rsidR="00620201" w:rsidRPr="00D63B11">
        <w:rPr>
          <w:rFonts w:cstheme="minorHAnsi"/>
          <w:highlight w:val="yellow"/>
        </w:rPr>
        <w:t>s.</w:t>
      </w:r>
    </w:p>
    <w:p w14:paraId="5FD066F4" w14:textId="77777777" w:rsidR="00684507" w:rsidRPr="00D63B11" w:rsidRDefault="00684507" w:rsidP="00684507">
      <w:pPr>
        <w:spacing w:after="0"/>
        <w:rPr>
          <w:rFonts w:cstheme="minorHAnsi"/>
        </w:rPr>
      </w:pPr>
    </w:p>
    <w:p w14:paraId="5FD066F5" w14:textId="084C5486" w:rsidR="00620201" w:rsidRDefault="00620201" w:rsidP="00684507">
      <w:p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 xml:space="preserve">The purpose of the AMCP Diplomat Program is simply to </w:t>
      </w:r>
      <w:r w:rsidR="007F7B9B" w:rsidRPr="00D63B11">
        <w:rPr>
          <w:rFonts w:cstheme="minorHAnsi"/>
        </w:rPr>
        <w:t xml:space="preserve">1) </w:t>
      </w:r>
      <w:r w:rsidRPr="00D63B11">
        <w:rPr>
          <w:rFonts w:cstheme="minorHAnsi"/>
        </w:rPr>
        <w:t>raise awareness of managed care pharmacy and related career opportunities among faculty and student</w:t>
      </w:r>
      <w:r w:rsidR="00DE442A" w:rsidRPr="00D63B11">
        <w:rPr>
          <w:rFonts w:cstheme="minorHAnsi"/>
        </w:rPr>
        <w:t xml:space="preserve"> pharmacist</w:t>
      </w:r>
      <w:r w:rsidRPr="00D63B11">
        <w:rPr>
          <w:rFonts w:cstheme="minorHAnsi"/>
        </w:rPr>
        <w:t xml:space="preserve">s, </w:t>
      </w:r>
      <w:r w:rsidR="007F7B9B" w:rsidRPr="00D63B11">
        <w:rPr>
          <w:rFonts w:cstheme="minorHAnsi"/>
        </w:rPr>
        <w:t xml:space="preserve">and 2) </w:t>
      </w:r>
      <w:r w:rsidRPr="00D63B11">
        <w:rPr>
          <w:rFonts w:cstheme="minorHAnsi"/>
        </w:rPr>
        <w:t xml:space="preserve">enhance communication between schools and </w:t>
      </w:r>
      <w:r w:rsidR="00124697">
        <w:rPr>
          <w:rFonts w:cstheme="minorHAnsi"/>
        </w:rPr>
        <w:t>AMCP</w:t>
      </w:r>
      <w:r w:rsidRPr="00D63B11">
        <w:rPr>
          <w:rFonts w:cstheme="minorHAnsi"/>
        </w:rPr>
        <w:t>.  Here are some fun facts on why managed care is so important for student</w:t>
      </w:r>
      <w:r w:rsidR="00DE442A" w:rsidRPr="00D63B11">
        <w:rPr>
          <w:rFonts w:cstheme="minorHAnsi"/>
        </w:rPr>
        <w:t xml:space="preserve"> pharmacist</w:t>
      </w:r>
      <w:r w:rsidRPr="00D63B11">
        <w:rPr>
          <w:rFonts w:cstheme="minorHAnsi"/>
        </w:rPr>
        <w:t>s:</w:t>
      </w:r>
    </w:p>
    <w:p w14:paraId="5FDEAE5A" w14:textId="77777777" w:rsidR="00A15C6B" w:rsidRPr="00D63B11" w:rsidRDefault="00A15C6B" w:rsidP="00684507">
      <w:pPr>
        <w:spacing w:after="0" w:line="240" w:lineRule="auto"/>
        <w:rPr>
          <w:rFonts w:cstheme="minorHAnsi"/>
        </w:rPr>
      </w:pPr>
    </w:p>
    <w:p w14:paraId="5FD066F6" w14:textId="77777777" w:rsidR="004E1A6F" w:rsidRPr="00D63B11" w:rsidRDefault="004E1A6F" w:rsidP="0068450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 xml:space="preserve">There are more than 18,000 pharmacists working </w:t>
      </w:r>
      <w:r w:rsidR="00620201" w:rsidRPr="00D63B11">
        <w:rPr>
          <w:rFonts w:cstheme="minorHAnsi"/>
        </w:rPr>
        <w:t>in managed care settings today.</w:t>
      </w:r>
    </w:p>
    <w:p w14:paraId="5FD066F7" w14:textId="01C83E7F" w:rsidR="003566F9" w:rsidRPr="00D63B11" w:rsidRDefault="003566F9" w:rsidP="0068450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 xml:space="preserve">There are </w:t>
      </w:r>
      <w:r w:rsidR="004B257C" w:rsidRPr="00D63B11">
        <w:rPr>
          <w:rFonts w:cstheme="minorHAnsi"/>
        </w:rPr>
        <w:t xml:space="preserve">more than seventy (70) companies offering </w:t>
      </w:r>
      <w:r w:rsidRPr="00D63B11">
        <w:rPr>
          <w:rFonts w:cstheme="minorHAnsi"/>
        </w:rPr>
        <w:t>managed care pharmacy residenc</w:t>
      </w:r>
      <w:r w:rsidR="00D515C4" w:rsidRPr="00D63B11">
        <w:rPr>
          <w:rFonts w:cstheme="minorHAnsi"/>
        </w:rPr>
        <w:t>ies.</w:t>
      </w:r>
    </w:p>
    <w:p w14:paraId="5FD066F8" w14:textId="0C373DDA" w:rsidR="004E1A6F" w:rsidRPr="00D63B11" w:rsidRDefault="00DE442A" w:rsidP="0068450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 xml:space="preserve">There are more than </w:t>
      </w:r>
      <w:r w:rsidR="004E40A4" w:rsidRPr="00D63B11">
        <w:rPr>
          <w:rFonts w:cstheme="minorHAnsi"/>
        </w:rPr>
        <w:t>80</w:t>
      </w:r>
      <w:r w:rsidR="004E1A6F" w:rsidRPr="00D63B11">
        <w:rPr>
          <w:rFonts w:cstheme="minorHAnsi"/>
        </w:rPr>
        <w:t xml:space="preserve"> AMCP student pharmacist ch</w:t>
      </w:r>
      <w:r w:rsidR="00620201" w:rsidRPr="00D63B11">
        <w:rPr>
          <w:rFonts w:cstheme="minorHAnsi"/>
        </w:rPr>
        <w:t xml:space="preserve">apters across the United States, and </w:t>
      </w:r>
      <w:r w:rsidR="004E1A6F" w:rsidRPr="00D63B11">
        <w:rPr>
          <w:rFonts w:cstheme="minorHAnsi"/>
        </w:rPr>
        <w:t>student</w:t>
      </w:r>
      <w:r w:rsidRPr="00D63B11">
        <w:rPr>
          <w:rFonts w:cstheme="minorHAnsi"/>
        </w:rPr>
        <w:t xml:space="preserve"> pharmacist</w:t>
      </w:r>
      <w:r w:rsidR="00620201" w:rsidRPr="00D63B11">
        <w:rPr>
          <w:rFonts w:cstheme="minorHAnsi"/>
        </w:rPr>
        <w:t>s</w:t>
      </w:r>
      <w:r w:rsidR="004E1A6F" w:rsidRPr="00D63B11">
        <w:rPr>
          <w:rFonts w:cstheme="minorHAnsi"/>
        </w:rPr>
        <w:t xml:space="preserve"> ca</w:t>
      </w:r>
      <w:r w:rsidR="00620201" w:rsidRPr="00D63B11">
        <w:rPr>
          <w:rFonts w:cstheme="minorHAnsi"/>
        </w:rPr>
        <w:t xml:space="preserve">n be </w:t>
      </w:r>
      <w:r w:rsidR="004E1A6F" w:rsidRPr="00D63B11">
        <w:rPr>
          <w:rFonts w:cstheme="minorHAnsi"/>
        </w:rPr>
        <w:t>active member</w:t>
      </w:r>
      <w:r w:rsidR="00620201" w:rsidRPr="00D63B11">
        <w:rPr>
          <w:rFonts w:cstheme="minorHAnsi"/>
        </w:rPr>
        <w:t>s</w:t>
      </w:r>
      <w:r w:rsidR="004E1A6F" w:rsidRPr="00D63B11">
        <w:rPr>
          <w:rFonts w:cstheme="minorHAnsi"/>
        </w:rPr>
        <w:t xml:space="preserve"> of AMCP even if their school doesn’</w:t>
      </w:r>
      <w:r w:rsidR="00620201" w:rsidRPr="00D63B11">
        <w:rPr>
          <w:rFonts w:cstheme="minorHAnsi"/>
        </w:rPr>
        <w:t>t have a chapter.</w:t>
      </w:r>
      <w:r w:rsidR="00487D5C" w:rsidRPr="00D63B11">
        <w:rPr>
          <w:rFonts w:cstheme="minorHAnsi"/>
        </w:rPr>
        <w:t xml:space="preserve"> (</w:t>
      </w:r>
      <w:r w:rsidR="0048603B" w:rsidRPr="00D63B11">
        <w:rPr>
          <w:rFonts w:cstheme="minorHAnsi"/>
        </w:rPr>
        <w:t>D</w:t>
      </w:r>
      <w:r w:rsidR="00487D5C" w:rsidRPr="00D63B11">
        <w:rPr>
          <w:rFonts w:cstheme="minorHAnsi"/>
        </w:rPr>
        <w:t>ues are just $</w:t>
      </w:r>
      <w:r w:rsidR="000549F9" w:rsidRPr="00D63B11">
        <w:rPr>
          <w:rFonts w:cstheme="minorHAnsi"/>
        </w:rPr>
        <w:t>4</w:t>
      </w:r>
      <w:r w:rsidR="00487D5C" w:rsidRPr="00D63B11">
        <w:rPr>
          <w:rFonts w:cstheme="minorHAnsi"/>
        </w:rPr>
        <w:t>5)</w:t>
      </w:r>
    </w:p>
    <w:p w14:paraId="5FD066F9" w14:textId="77777777" w:rsidR="00684507" w:rsidRPr="00D63B11" w:rsidRDefault="00684507" w:rsidP="00684507">
      <w:pPr>
        <w:spacing w:after="0" w:line="240" w:lineRule="auto"/>
        <w:rPr>
          <w:rFonts w:cstheme="minorHAnsi"/>
        </w:rPr>
      </w:pPr>
    </w:p>
    <w:p w14:paraId="5FD066FA" w14:textId="77777777" w:rsidR="00CE5C9B" w:rsidRPr="00D63B11" w:rsidRDefault="00CE5C9B" w:rsidP="00684507">
      <w:pPr>
        <w:spacing w:after="0" w:line="240" w:lineRule="auto"/>
        <w:rPr>
          <w:rFonts w:cstheme="minorHAnsi"/>
        </w:rPr>
        <w:sectPr w:rsidR="00CE5C9B" w:rsidRPr="00D63B11" w:rsidSect="0048603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 w:rsidRPr="00D63B11">
        <w:rPr>
          <w:rFonts w:cstheme="minorHAnsi"/>
        </w:rPr>
        <w:t xml:space="preserve">Here are some things that I can offer to </w:t>
      </w:r>
      <w:r w:rsidR="0048603B" w:rsidRPr="00D63B11">
        <w:rPr>
          <w:rFonts w:cstheme="minorHAnsi"/>
          <w:highlight w:val="yellow"/>
        </w:rPr>
        <w:t>[Personalize with school name]</w:t>
      </w:r>
      <w:r w:rsidR="0048603B" w:rsidRPr="00D63B11">
        <w:rPr>
          <w:rFonts w:cstheme="minorHAnsi"/>
        </w:rPr>
        <w:t>:</w:t>
      </w:r>
    </w:p>
    <w:p w14:paraId="5FD066FB" w14:textId="77777777" w:rsidR="00CE5C9B" w:rsidRPr="00D63B11" w:rsidRDefault="00CE5C9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>Arrange guest lecture by a managed care pharmacist</w:t>
      </w:r>
    </w:p>
    <w:p w14:paraId="5FD066FC" w14:textId="77777777" w:rsidR="00CE5C9B" w:rsidRPr="00D63B11" w:rsidRDefault="00CE5C9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>Distribute residency and fellowship information to student</w:t>
      </w:r>
      <w:r w:rsidR="00DE442A" w:rsidRPr="00D63B11">
        <w:rPr>
          <w:rFonts w:cstheme="minorHAnsi"/>
        </w:rPr>
        <w:t xml:space="preserve"> pharmacist</w:t>
      </w:r>
      <w:r w:rsidRPr="00D63B11">
        <w:rPr>
          <w:rFonts w:cstheme="minorHAnsi"/>
        </w:rPr>
        <w:t>s</w:t>
      </w:r>
    </w:p>
    <w:p w14:paraId="5FD066FD" w14:textId="77777777" w:rsidR="00CE5C9B" w:rsidRPr="00D63B11" w:rsidRDefault="00CE5C9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>Meet with student</w:t>
      </w:r>
      <w:r w:rsidR="00DE442A" w:rsidRPr="00D63B11">
        <w:rPr>
          <w:rFonts w:cstheme="minorHAnsi"/>
        </w:rPr>
        <w:t xml:space="preserve"> pharmacist</w:t>
      </w:r>
      <w:r w:rsidRPr="00D63B11">
        <w:rPr>
          <w:rFonts w:cstheme="minorHAnsi"/>
        </w:rPr>
        <w:t>s interested in managed care</w:t>
      </w:r>
      <w:r w:rsidR="0048603B" w:rsidRPr="00D63B11">
        <w:rPr>
          <w:rFonts w:cstheme="minorHAnsi"/>
        </w:rPr>
        <w:t xml:space="preserve"> pharmacy</w:t>
      </w:r>
    </w:p>
    <w:p w14:paraId="5FD066FE" w14:textId="77777777" w:rsidR="00CE5C9B" w:rsidRPr="00D63B11" w:rsidRDefault="00A5583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>P</w:t>
      </w:r>
      <w:r w:rsidR="00CE5C9B" w:rsidRPr="00D63B11">
        <w:rPr>
          <w:rFonts w:cstheme="minorHAnsi"/>
        </w:rPr>
        <w:t xml:space="preserve">articipate in career day </w:t>
      </w:r>
    </w:p>
    <w:p w14:paraId="5FD066FF" w14:textId="021D4B9A" w:rsidR="0048603B" w:rsidRPr="00D63B11" w:rsidRDefault="00124697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ssist</w:t>
      </w:r>
      <w:r w:rsidR="0048603B" w:rsidRPr="00D63B11">
        <w:rPr>
          <w:rFonts w:cstheme="minorHAnsi"/>
        </w:rPr>
        <w:t xml:space="preserve"> in providing materials or information for your ACPE </w:t>
      </w:r>
      <w:r w:rsidRPr="00D63B11">
        <w:rPr>
          <w:rFonts w:cstheme="minorHAnsi"/>
        </w:rPr>
        <w:t>self-study</w:t>
      </w:r>
    </w:p>
    <w:p w14:paraId="5FD06700" w14:textId="77777777" w:rsidR="00CE5C9B" w:rsidRPr="00D63B11" w:rsidRDefault="00CE5C9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>Help students become active in AMCP</w:t>
      </w:r>
    </w:p>
    <w:p w14:paraId="5FD06701" w14:textId="2ACB8813" w:rsidR="00CE5C9B" w:rsidRPr="00D63B11" w:rsidRDefault="00CE5C9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 xml:space="preserve">Provide information if there is interest in starting a </w:t>
      </w:r>
      <w:r w:rsidR="00DE442A" w:rsidRPr="00D63B11">
        <w:rPr>
          <w:rFonts w:cstheme="minorHAnsi"/>
        </w:rPr>
        <w:t xml:space="preserve">student pharmacist </w:t>
      </w:r>
      <w:r w:rsidRPr="00D63B11">
        <w:rPr>
          <w:rFonts w:cstheme="minorHAnsi"/>
        </w:rPr>
        <w:t>chapter</w:t>
      </w:r>
      <w:r w:rsidR="000549F9" w:rsidRPr="00D63B11">
        <w:rPr>
          <w:rFonts w:cstheme="minorHAnsi"/>
        </w:rPr>
        <w:t xml:space="preserve"> (or work with your student chapter)</w:t>
      </w:r>
    </w:p>
    <w:p w14:paraId="5FD06702" w14:textId="77777777" w:rsidR="00CE5C9B" w:rsidRPr="00D63B11" w:rsidRDefault="00CE5C9B" w:rsidP="0068450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highlight w:val="yellow"/>
        </w:rPr>
      </w:pPr>
      <w:r w:rsidRPr="00D63B11">
        <w:rPr>
          <w:rFonts w:cstheme="minorHAnsi"/>
        </w:rPr>
        <w:t xml:space="preserve">_______________ </w:t>
      </w:r>
      <w:r w:rsidR="00684507" w:rsidRPr="00D63B11">
        <w:rPr>
          <w:rFonts w:cstheme="minorHAnsi"/>
          <w:highlight w:val="yellow"/>
        </w:rPr>
        <w:t>[</w:t>
      </w:r>
      <w:r w:rsidR="00A5583B" w:rsidRPr="00D63B11">
        <w:rPr>
          <w:rFonts w:cstheme="minorHAnsi"/>
          <w:highlight w:val="yellow"/>
        </w:rPr>
        <w:t xml:space="preserve">what </w:t>
      </w:r>
      <w:r w:rsidR="00684507" w:rsidRPr="00D63B11">
        <w:rPr>
          <w:rFonts w:cstheme="minorHAnsi"/>
          <w:highlight w:val="yellow"/>
        </w:rPr>
        <w:t>else might work at your school?]</w:t>
      </w:r>
    </w:p>
    <w:p w14:paraId="5FD06703" w14:textId="77777777" w:rsidR="00CE5C9B" w:rsidRPr="00D63B11" w:rsidRDefault="00CE5C9B" w:rsidP="00684507">
      <w:pPr>
        <w:spacing w:after="0"/>
        <w:rPr>
          <w:rFonts w:cstheme="minorHAnsi"/>
        </w:rPr>
        <w:sectPr w:rsidR="00CE5C9B" w:rsidRPr="00D63B11" w:rsidSect="00CE5C9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FD06704" w14:textId="77777777" w:rsidR="00684507" w:rsidRPr="00D63B11" w:rsidRDefault="00684507" w:rsidP="00684507">
      <w:pPr>
        <w:spacing w:after="0" w:line="240" w:lineRule="auto"/>
        <w:rPr>
          <w:rFonts w:cstheme="minorHAnsi"/>
          <w:b/>
          <w:i/>
        </w:rPr>
      </w:pPr>
    </w:p>
    <w:p w14:paraId="5FD06705" w14:textId="77777777" w:rsidR="00620201" w:rsidRPr="00D63B11" w:rsidRDefault="00487D5C" w:rsidP="00684507">
      <w:pPr>
        <w:spacing w:after="0" w:line="240" w:lineRule="auto"/>
        <w:rPr>
          <w:rFonts w:cstheme="minorHAnsi"/>
        </w:rPr>
      </w:pPr>
      <w:r w:rsidRPr="00D63B11">
        <w:rPr>
          <w:rFonts w:cstheme="minorHAnsi"/>
          <w:b/>
          <w:i/>
        </w:rPr>
        <w:t xml:space="preserve">Call to </w:t>
      </w:r>
      <w:r w:rsidR="007F7B9B" w:rsidRPr="00D63B11">
        <w:rPr>
          <w:rFonts w:cstheme="minorHAnsi"/>
          <w:b/>
          <w:i/>
        </w:rPr>
        <w:t>A</w:t>
      </w:r>
      <w:r w:rsidRPr="00D63B11">
        <w:rPr>
          <w:rFonts w:cstheme="minorHAnsi"/>
          <w:b/>
          <w:i/>
        </w:rPr>
        <w:t xml:space="preserve">ction: </w:t>
      </w:r>
      <w:r w:rsidRPr="00D63B11">
        <w:rPr>
          <w:rFonts w:cstheme="minorHAnsi"/>
        </w:rPr>
        <w:t xml:space="preserve">Please contact me directly or </w:t>
      </w:r>
      <w:r w:rsidR="0048603B" w:rsidRPr="00D63B11">
        <w:rPr>
          <w:rFonts w:cstheme="minorHAnsi"/>
        </w:rPr>
        <w:t>direct this letter to an</w:t>
      </w:r>
      <w:r w:rsidRPr="00D63B11">
        <w:rPr>
          <w:rFonts w:cstheme="minorHAnsi"/>
        </w:rPr>
        <w:t xml:space="preserve"> appropriate faculty member </w:t>
      </w:r>
      <w:r w:rsidR="0048603B" w:rsidRPr="00D63B11">
        <w:rPr>
          <w:rFonts w:cstheme="minorHAnsi"/>
        </w:rPr>
        <w:t xml:space="preserve">so (s)he may </w:t>
      </w:r>
      <w:r w:rsidRPr="00D63B11">
        <w:rPr>
          <w:rFonts w:cstheme="minorHAnsi"/>
        </w:rPr>
        <w:t>contact me.  I look forward to working with you to raise awareness of managed care pharmacy!</w:t>
      </w:r>
    </w:p>
    <w:p w14:paraId="5FD06706" w14:textId="77777777" w:rsidR="00684507" w:rsidRPr="00D63B11" w:rsidRDefault="00684507" w:rsidP="00684507">
      <w:pPr>
        <w:spacing w:after="0" w:line="240" w:lineRule="auto"/>
        <w:rPr>
          <w:rFonts w:cstheme="minorHAnsi"/>
        </w:rPr>
      </w:pPr>
    </w:p>
    <w:p w14:paraId="5FD06707" w14:textId="77777777" w:rsidR="00620201" w:rsidRPr="00D63B11" w:rsidRDefault="0048603B" w:rsidP="00684507">
      <w:pPr>
        <w:spacing w:after="0" w:line="240" w:lineRule="auto"/>
        <w:rPr>
          <w:rFonts w:cstheme="minorHAnsi"/>
        </w:rPr>
      </w:pPr>
      <w:r w:rsidRPr="00D63B11">
        <w:rPr>
          <w:rFonts w:cstheme="minorHAnsi"/>
        </w:rPr>
        <w:t>Best R</w:t>
      </w:r>
      <w:r w:rsidR="00620201" w:rsidRPr="00D63B11">
        <w:rPr>
          <w:rFonts w:cstheme="minorHAnsi"/>
        </w:rPr>
        <w:t>egards,</w:t>
      </w:r>
    </w:p>
    <w:p w14:paraId="5FD06708" w14:textId="77777777" w:rsidR="00684507" w:rsidRPr="00D63B11" w:rsidRDefault="00684507" w:rsidP="00684507">
      <w:pPr>
        <w:spacing w:after="0" w:line="240" w:lineRule="auto"/>
        <w:rPr>
          <w:rFonts w:cstheme="minorHAnsi"/>
          <w:highlight w:val="yellow"/>
        </w:rPr>
      </w:pPr>
    </w:p>
    <w:p w14:paraId="5FD06709" w14:textId="77777777" w:rsidR="00620201" w:rsidRPr="00D63B11" w:rsidRDefault="00620201" w:rsidP="00684507">
      <w:pPr>
        <w:spacing w:after="0" w:line="240" w:lineRule="auto"/>
        <w:rPr>
          <w:rFonts w:cstheme="minorHAnsi"/>
        </w:rPr>
      </w:pPr>
      <w:r w:rsidRPr="00D63B11">
        <w:rPr>
          <w:rFonts w:cstheme="minorHAnsi"/>
          <w:highlight w:val="yellow"/>
        </w:rPr>
        <w:t>Name</w:t>
      </w:r>
    </w:p>
    <w:p w14:paraId="5FD0670A" w14:textId="77777777" w:rsidR="00684507" w:rsidRPr="00D63B11" w:rsidRDefault="00684507" w:rsidP="00684507">
      <w:pPr>
        <w:spacing w:after="0" w:line="240" w:lineRule="auto"/>
        <w:rPr>
          <w:rFonts w:cstheme="minorHAnsi"/>
        </w:rPr>
      </w:pPr>
      <w:r w:rsidRPr="00D63B11">
        <w:rPr>
          <w:rFonts w:cstheme="minorHAnsi"/>
          <w:highlight w:val="yellow"/>
        </w:rPr>
        <w:t>[add you contact information, address, phone, email]</w:t>
      </w:r>
    </w:p>
    <w:p w14:paraId="5FD0670B" w14:textId="77777777" w:rsidR="00684507" w:rsidRDefault="00684507" w:rsidP="00684507">
      <w:pPr>
        <w:spacing w:after="0" w:line="240" w:lineRule="auto"/>
      </w:pPr>
    </w:p>
    <w:p w14:paraId="5FD0670C" w14:textId="77777777" w:rsidR="00684507" w:rsidRDefault="00684507" w:rsidP="00684507">
      <w:pPr>
        <w:spacing w:after="0" w:line="240" w:lineRule="auto"/>
      </w:pPr>
    </w:p>
    <w:sectPr w:rsidR="00684507" w:rsidSect="00CE5C9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14F3F" w14:textId="77777777" w:rsidR="0003167B" w:rsidRDefault="0003167B" w:rsidP="0055543B">
      <w:pPr>
        <w:spacing w:after="0" w:line="240" w:lineRule="auto"/>
      </w:pPr>
      <w:r>
        <w:separator/>
      </w:r>
    </w:p>
  </w:endnote>
  <w:endnote w:type="continuationSeparator" w:id="0">
    <w:p w14:paraId="4A416273" w14:textId="77777777" w:rsidR="0003167B" w:rsidRDefault="0003167B" w:rsidP="00555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6716" w14:textId="77777777" w:rsidR="0055543B" w:rsidRDefault="005554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6717" w14:textId="77777777" w:rsidR="0055543B" w:rsidRDefault="005554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6719" w14:textId="77777777" w:rsidR="0055543B" w:rsidRDefault="005554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5E624" w14:textId="77777777" w:rsidR="0003167B" w:rsidRDefault="0003167B" w:rsidP="0055543B">
      <w:pPr>
        <w:spacing w:after="0" w:line="240" w:lineRule="auto"/>
      </w:pPr>
      <w:r>
        <w:separator/>
      </w:r>
    </w:p>
  </w:footnote>
  <w:footnote w:type="continuationSeparator" w:id="0">
    <w:p w14:paraId="2712D104" w14:textId="77777777" w:rsidR="0003167B" w:rsidRDefault="0003167B" w:rsidP="00555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6714" w14:textId="77777777" w:rsidR="0055543B" w:rsidRDefault="005554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234644"/>
      <w:docPartObj>
        <w:docPartGallery w:val="Watermarks"/>
        <w:docPartUnique/>
      </w:docPartObj>
    </w:sdtPr>
    <w:sdtEndPr/>
    <w:sdtContent>
      <w:p w14:paraId="5FD06715" w14:textId="77777777" w:rsidR="0055543B" w:rsidRDefault="00124697">
        <w:pPr>
          <w:pStyle w:val="Header"/>
        </w:pPr>
        <w:r>
          <w:rPr>
            <w:noProof/>
            <w:lang w:eastAsia="zh-TW"/>
          </w:rPr>
          <w:pict w14:anchorId="5FD0671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6718" w14:textId="77777777" w:rsidR="0055543B" w:rsidRDefault="005554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2FC4"/>
    <w:multiLevelType w:val="hybridMultilevel"/>
    <w:tmpl w:val="746A6C86"/>
    <w:lvl w:ilvl="0" w:tplc="238615EA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746F57"/>
    <w:multiLevelType w:val="hybridMultilevel"/>
    <w:tmpl w:val="4D1C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873317"/>
    <w:multiLevelType w:val="hybridMultilevel"/>
    <w:tmpl w:val="5AD04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557258">
    <w:abstractNumId w:val="1"/>
  </w:num>
  <w:num w:numId="2" w16cid:durableId="237178721">
    <w:abstractNumId w:val="2"/>
  </w:num>
  <w:num w:numId="3" w16cid:durableId="1352105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jEwMjMzMzc0NjFR0lEKTi0uzszPAykwrgUA7TKIgSwAAAA="/>
  </w:docVars>
  <w:rsids>
    <w:rsidRoot w:val="004E1A6F"/>
    <w:rsid w:val="0003167B"/>
    <w:rsid w:val="000549F9"/>
    <w:rsid w:val="00124697"/>
    <w:rsid w:val="001901BA"/>
    <w:rsid w:val="00296045"/>
    <w:rsid w:val="003566F9"/>
    <w:rsid w:val="003C471A"/>
    <w:rsid w:val="00467660"/>
    <w:rsid w:val="0048603B"/>
    <w:rsid w:val="00487D5C"/>
    <w:rsid w:val="004B257C"/>
    <w:rsid w:val="004E1A6F"/>
    <w:rsid w:val="004E40A4"/>
    <w:rsid w:val="0055543B"/>
    <w:rsid w:val="006173A4"/>
    <w:rsid w:val="00620201"/>
    <w:rsid w:val="00684507"/>
    <w:rsid w:val="007F7B9B"/>
    <w:rsid w:val="00855D47"/>
    <w:rsid w:val="008778C3"/>
    <w:rsid w:val="008B2F6E"/>
    <w:rsid w:val="008F33FD"/>
    <w:rsid w:val="0090672B"/>
    <w:rsid w:val="00A15C6B"/>
    <w:rsid w:val="00A26880"/>
    <w:rsid w:val="00A5583B"/>
    <w:rsid w:val="00BE7E69"/>
    <w:rsid w:val="00CE5C9B"/>
    <w:rsid w:val="00D515C4"/>
    <w:rsid w:val="00D63B11"/>
    <w:rsid w:val="00DE442A"/>
    <w:rsid w:val="00E54CF9"/>
    <w:rsid w:val="00EA2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D066EC"/>
  <w15:docId w15:val="{CD71A830-524F-4B90-A57F-B3016E3C3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E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A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6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03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55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543B"/>
  </w:style>
  <w:style w:type="paragraph" w:styleId="Footer">
    <w:name w:val="footer"/>
    <w:basedOn w:val="Normal"/>
    <w:link w:val="FooterChar"/>
    <w:uiPriority w:val="99"/>
    <w:semiHidden/>
    <w:unhideWhenUsed/>
    <w:rsid w:val="00555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5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89C8E0D0780E44B9FB385B5EEC703D" ma:contentTypeVersion="15" ma:contentTypeDescription="Create a new document." ma:contentTypeScope="" ma:versionID="5687bc152d4eef74b713d13f15c50344">
  <xsd:schema xmlns:xsd="http://www.w3.org/2001/XMLSchema" xmlns:xs="http://www.w3.org/2001/XMLSchema" xmlns:p="http://schemas.microsoft.com/office/2006/metadata/properties" xmlns:ns2="124e01ff-47af-4f69-b6b1-8bd7b642ad80" xmlns:ns3="f2c48f60-54de-499d-bd5e-1a2c34db13ad" targetNamespace="http://schemas.microsoft.com/office/2006/metadata/properties" ma:root="true" ma:fieldsID="7423856c6d448d722e4cac35432b4fcf" ns2:_="" ns3:_="">
    <xsd:import namespace="124e01ff-47af-4f69-b6b1-8bd7b642ad80"/>
    <xsd:import namespace="f2c48f60-54de-499d-bd5e-1a2c34db13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e01ff-47af-4f69-b6b1-8bd7b642a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542fbb9-1fc8-4dc7-bfa7-55c7b00c0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48f60-54de-499d-bd5e-1a2c34db13ad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9962944-c2fb-4adb-8a69-7a81247e5e31}" ma:internalName="TaxCatchAll" ma:showField="CatchAllData" ma:web="f2c48f60-54de-499d-bd5e-1a2c34db13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4e01ff-47af-4f69-b6b1-8bd7b642ad80">
      <Terms xmlns="http://schemas.microsoft.com/office/infopath/2007/PartnerControls"/>
    </lcf76f155ced4ddcb4097134ff3c332f>
    <TaxCatchAll xmlns="f2c48f60-54de-499d-bd5e-1a2c34db13ad" xsi:nil="true"/>
  </documentManagement>
</p:properties>
</file>

<file path=customXml/itemProps1.xml><?xml version="1.0" encoding="utf-8"?>
<ds:datastoreItem xmlns:ds="http://schemas.openxmlformats.org/officeDocument/2006/customXml" ds:itemID="{8DA06141-F6E4-4359-82BB-2FC38CD5C9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A5F73B-D7D0-4D76-9B37-52F04A2BAB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F1E51-90E7-4FF2-A6DF-97FE017394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4e01ff-47af-4f69-b6b1-8bd7b642ad80"/>
    <ds:schemaRef ds:uri="f2c48f60-54de-499d-bd5e-1a2c34db1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05DE1D-6C6C-4FB9-99DF-50B36EC8B3EB}">
  <ds:schemaRefs>
    <ds:schemaRef ds:uri="http://schemas.microsoft.com/office/2006/metadata/properties"/>
    <ds:schemaRef ds:uri="http://schemas.microsoft.com/office/infopath/2007/PartnerControls"/>
    <ds:schemaRef ds:uri="124e01ff-47af-4f69-b6b1-8bd7b642ad80"/>
    <ds:schemaRef ds:uri="f2c48f60-54de-499d-bd5e-1a2c34db1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E Happe</dc:creator>
  <cp:lastModifiedBy>Betty Whitaker</cp:lastModifiedBy>
  <cp:revision>2</cp:revision>
  <dcterms:created xsi:type="dcterms:W3CDTF">2022-10-10T18:12:00Z</dcterms:created>
  <dcterms:modified xsi:type="dcterms:W3CDTF">2022-10-1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89C8E0D0780E44B9FB385B5EEC703D</vt:lpwstr>
  </property>
  <property fmtid="{D5CDD505-2E9C-101B-9397-08002B2CF9AE}" pid="3" name="Order">
    <vt:r8>100</vt:r8>
  </property>
  <property fmtid="{D5CDD505-2E9C-101B-9397-08002B2CF9AE}" pid="4" name="MediaServiceImageTags">
    <vt:lpwstr/>
  </property>
</Properties>
</file>